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AB83E" w14:textId="4F032FF9" w:rsidR="00377968" w:rsidRPr="00DF3B4D" w:rsidRDefault="00C223C6" w:rsidP="00257C54">
      <w:pPr>
        <w:rPr>
          <w:b/>
        </w:rPr>
      </w:pPr>
      <w:r w:rsidRPr="00DF3B4D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38B776A4" wp14:editId="714F5202">
            <wp:simplePos x="0" y="0"/>
            <wp:positionH relativeFrom="column">
              <wp:posOffset>4751796</wp:posOffset>
            </wp:positionH>
            <wp:positionV relativeFrom="paragraph">
              <wp:posOffset>-1369348</wp:posOffset>
            </wp:positionV>
            <wp:extent cx="1394066" cy="11102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066" cy="1110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820">
        <w:rPr>
          <w:b/>
          <w:noProof/>
        </w:rPr>
        <w:t xml:space="preserve">                                          PRELIMINARY</w:t>
      </w:r>
      <w:r w:rsidR="00500820">
        <w:rPr>
          <w:b/>
        </w:rPr>
        <w:t xml:space="preserve"> </w:t>
      </w:r>
      <w:r w:rsidR="009255C2">
        <w:rPr>
          <w:b/>
        </w:rPr>
        <w:t>A</w:t>
      </w:r>
      <w:r w:rsidR="00377968" w:rsidRPr="00DF3B4D">
        <w:rPr>
          <w:b/>
        </w:rPr>
        <w:t>GENDA</w:t>
      </w:r>
    </w:p>
    <w:p w14:paraId="30D135BD" w14:textId="26670A6B" w:rsidR="00377968" w:rsidRPr="00DF3B4D" w:rsidRDefault="00F400FB" w:rsidP="00F400FB">
      <w:pPr>
        <w:rPr>
          <w:b/>
        </w:rPr>
      </w:pPr>
      <w:r>
        <w:rPr>
          <w:b/>
        </w:rPr>
        <w:t xml:space="preserve">                                </w:t>
      </w:r>
      <w:r w:rsidR="005F719B" w:rsidRPr="00DF3B4D">
        <w:rPr>
          <w:b/>
        </w:rPr>
        <w:t>GWCCA E</w:t>
      </w:r>
      <w:r w:rsidR="00E64EA7" w:rsidRPr="00DF3B4D">
        <w:rPr>
          <w:b/>
        </w:rPr>
        <w:t>XECUTIVE</w:t>
      </w:r>
      <w:r w:rsidR="005F719B" w:rsidRPr="00DF3B4D">
        <w:rPr>
          <w:b/>
        </w:rPr>
        <w:t xml:space="preserve"> COMMITTEE</w:t>
      </w:r>
    </w:p>
    <w:p w14:paraId="650756A5" w14:textId="003493D5" w:rsidR="00A76F71" w:rsidRPr="00E1023D" w:rsidRDefault="00F400FB" w:rsidP="00F400FB">
      <w:pPr>
        <w:rPr>
          <w:b/>
        </w:rPr>
      </w:pPr>
      <w:r>
        <w:rPr>
          <w:b/>
        </w:rPr>
        <w:t xml:space="preserve">                                             </w:t>
      </w:r>
      <w:r w:rsidR="005C5C76">
        <w:rPr>
          <w:b/>
        </w:rPr>
        <w:t>Tuesday</w:t>
      </w:r>
      <w:r w:rsidR="00C74CD0" w:rsidRPr="00E1023D">
        <w:rPr>
          <w:b/>
        </w:rPr>
        <w:t>,</w:t>
      </w:r>
      <w:r w:rsidR="005C5C76">
        <w:rPr>
          <w:b/>
        </w:rPr>
        <w:t xml:space="preserve"> </w:t>
      </w:r>
      <w:r w:rsidR="003F41BC">
        <w:rPr>
          <w:b/>
        </w:rPr>
        <w:t>June 28</w:t>
      </w:r>
      <w:r w:rsidR="00315145" w:rsidRPr="00E1023D">
        <w:rPr>
          <w:b/>
        </w:rPr>
        <w:t>,</w:t>
      </w:r>
      <w:r w:rsidR="00F029A6" w:rsidRPr="00E1023D">
        <w:rPr>
          <w:b/>
        </w:rPr>
        <w:t xml:space="preserve"> 20</w:t>
      </w:r>
      <w:r w:rsidR="00345540" w:rsidRPr="00E1023D">
        <w:rPr>
          <w:b/>
        </w:rPr>
        <w:t>22</w:t>
      </w:r>
    </w:p>
    <w:p w14:paraId="6593E09D" w14:textId="00AAA203" w:rsidR="007C246F" w:rsidRPr="00E1023D" w:rsidRDefault="00F400FB" w:rsidP="00F400FB">
      <w:pPr>
        <w:rPr>
          <w:b/>
        </w:rPr>
      </w:pPr>
      <w:r>
        <w:rPr>
          <w:b/>
        </w:rPr>
        <w:t xml:space="preserve">                </w:t>
      </w:r>
      <w:r w:rsidR="00694E5B">
        <w:rPr>
          <w:b/>
        </w:rPr>
        <w:t xml:space="preserve">        </w:t>
      </w:r>
      <w:r w:rsidR="00345540" w:rsidRPr="00E1023D">
        <w:rPr>
          <w:b/>
        </w:rPr>
        <w:t xml:space="preserve">GWCCA </w:t>
      </w:r>
      <w:r w:rsidR="00694E5B">
        <w:rPr>
          <w:b/>
        </w:rPr>
        <w:t xml:space="preserve">Sales </w:t>
      </w:r>
      <w:r w:rsidR="003426C0">
        <w:rPr>
          <w:b/>
        </w:rPr>
        <w:t xml:space="preserve">Northside </w:t>
      </w:r>
      <w:r w:rsidR="00694E5B">
        <w:rPr>
          <w:b/>
        </w:rPr>
        <w:t>Conference Room</w:t>
      </w:r>
      <w:r w:rsidR="00F07B5F">
        <w:rPr>
          <w:b/>
        </w:rPr>
        <w:t xml:space="preserve"> (Bldg. C)</w:t>
      </w:r>
    </w:p>
    <w:p w14:paraId="751CDDB8" w14:textId="70D50E4A" w:rsidR="00284E57" w:rsidRPr="00D641E4" w:rsidRDefault="00F400FB" w:rsidP="00F400FB">
      <w:pPr>
        <w:rPr>
          <w:b/>
        </w:rPr>
      </w:pPr>
      <w:r>
        <w:rPr>
          <w:b/>
        </w:rPr>
        <w:t xml:space="preserve">                                                       </w:t>
      </w:r>
      <w:r w:rsidR="00345540" w:rsidRPr="00E1023D">
        <w:rPr>
          <w:b/>
        </w:rPr>
        <w:t>1</w:t>
      </w:r>
      <w:r w:rsidR="005C5C76">
        <w:rPr>
          <w:b/>
        </w:rPr>
        <w:t>1</w:t>
      </w:r>
      <w:r w:rsidR="00284E57" w:rsidRPr="00E1023D">
        <w:rPr>
          <w:b/>
        </w:rPr>
        <w:t>:</w:t>
      </w:r>
      <w:r w:rsidR="003A047C">
        <w:rPr>
          <w:b/>
        </w:rPr>
        <w:t>0</w:t>
      </w:r>
      <w:r w:rsidR="00E76C16" w:rsidRPr="00E1023D">
        <w:rPr>
          <w:b/>
        </w:rPr>
        <w:t>0</w:t>
      </w:r>
      <w:r w:rsidR="00284E57" w:rsidRPr="00E1023D">
        <w:rPr>
          <w:b/>
        </w:rPr>
        <w:t xml:space="preserve"> </w:t>
      </w:r>
      <w:r w:rsidR="005C5C76">
        <w:rPr>
          <w:b/>
        </w:rPr>
        <w:t>a</w:t>
      </w:r>
      <w:r w:rsidR="00345540" w:rsidRPr="00E1023D">
        <w:rPr>
          <w:b/>
        </w:rPr>
        <w:t>.m.</w:t>
      </w:r>
    </w:p>
    <w:p w14:paraId="6F72D141" w14:textId="77777777" w:rsidR="00C223C6" w:rsidRPr="00D641E4" w:rsidRDefault="00C223C6">
      <w:pPr>
        <w:jc w:val="center"/>
        <w:rPr>
          <w:b/>
          <w:bCs/>
        </w:rPr>
      </w:pPr>
    </w:p>
    <w:p w14:paraId="22D29CBB" w14:textId="77777777" w:rsidR="00377968" w:rsidRPr="00D641E4" w:rsidRDefault="0092403C">
      <w:pPr>
        <w:jc w:val="center"/>
        <w:rPr>
          <w:b/>
        </w:rPr>
      </w:pPr>
      <w:r>
        <w:rPr>
          <w:b/>
          <w:bCs/>
        </w:rPr>
        <w:pict w14:anchorId="0B0A0E2A">
          <v:rect id="_x0000_i1025" style="width:0;height:1.5pt" o:hralign="center" o:hrstd="t" o:hr="t" fillcolor="gray" stroked="f"/>
        </w:pict>
      </w:r>
    </w:p>
    <w:p w14:paraId="04D37DFD" w14:textId="77777777" w:rsidR="00C223C6" w:rsidRPr="00D641E4" w:rsidRDefault="00C223C6" w:rsidP="005F3A89">
      <w:pPr>
        <w:tabs>
          <w:tab w:val="right" w:pos="540"/>
          <w:tab w:val="left" w:pos="720"/>
        </w:tabs>
        <w:jc w:val="both"/>
        <w:rPr>
          <w:b/>
        </w:rPr>
      </w:pPr>
    </w:p>
    <w:p w14:paraId="40951466" w14:textId="77777777" w:rsidR="00CB50A4" w:rsidRDefault="00CB50A4" w:rsidP="005F3A89">
      <w:pPr>
        <w:tabs>
          <w:tab w:val="right" w:pos="540"/>
          <w:tab w:val="left" w:pos="720"/>
        </w:tabs>
        <w:jc w:val="both"/>
        <w:rPr>
          <w:b/>
        </w:rPr>
      </w:pPr>
    </w:p>
    <w:p w14:paraId="323C5D74" w14:textId="77777777" w:rsidR="00377968" w:rsidRPr="00D641E4" w:rsidRDefault="005F3A89" w:rsidP="001C1714">
      <w:pPr>
        <w:tabs>
          <w:tab w:val="right" w:pos="540"/>
          <w:tab w:val="left" w:pos="720"/>
        </w:tabs>
        <w:jc w:val="both"/>
        <w:rPr>
          <w:b/>
        </w:rPr>
      </w:pPr>
      <w:r w:rsidRPr="00D641E4">
        <w:rPr>
          <w:b/>
        </w:rPr>
        <w:tab/>
        <w:t>I.</w:t>
      </w:r>
      <w:r w:rsidRPr="00D641E4">
        <w:rPr>
          <w:b/>
        </w:rPr>
        <w:tab/>
      </w:r>
      <w:r w:rsidR="00D641E4" w:rsidRPr="00D641E4">
        <w:rPr>
          <w:b/>
        </w:rPr>
        <w:t xml:space="preserve">Call to Order and </w:t>
      </w:r>
      <w:r w:rsidR="00A76F71" w:rsidRPr="00D641E4">
        <w:rPr>
          <w:b/>
        </w:rPr>
        <w:t>Welcome</w:t>
      </w:r>
    </w:p>
    <w:p w14:paraId="50DA0128" w14:textId="77777777" w:rsidR="00377968" w:rsidRPr="00D641E4" w:rsidRDefault="00377968" w:rsidP="001C1714">
      <w:pPr>
        <w:tabs>
          <w:tab w:val="right" w:pos="540"/>
          <w:tab w:val="left" w:pos="720"/>
        </w:tabs>
        <w:ind w:left="1620" w:hanging="1620"/>
        <w:jc w:val="both"/>
        <w:rPr>
          <w:b/>
        </w:rPr>
      </w:pPr>
    </w:p>
    <w:p w14:paraId="566B4973" w14:textId="31D3569A" w:rsidR="00300E06" w:rsidRPr="00D641E4" w:rsidRDefault="005F3A89" w:rsidP="001C1714">
      <w:pPr>
        <w:tabs>
          <w:tab w:val="right" w:pos="540"/>
          <w:tab w:val="left" w:pos="720"/>
        </w:tabs>
        <w:jc w:val="both"/>
        <w:rPr>
          <w:b/>
        </w:rPr>
      </w:pPr>
      <w:r w:rsidRPr="00D641E4">
        <w:rPr>
          <w:b/>
        </w:rPr>
        <w:tab/>
        <w:t>II.</w:t>
      </w:r>
      <w:r w:rsidRPr="00D641E4">
        <w:rPr>
          <w:b/>
        </w:rPr>
        <w:tab/>
      </w:r>
      <w:r w:rsidR="005A59CA" w:rsidRPr="00D641E4">
        <w:rPr>
          <w:b/>
        </w:rPr>
        <w:t xml:space="preserve">Approval of </w:t>
      </w:r>
      <w:r w:rsidR="00D641E4" w:rsidRPr="00D641E4">
        <w:rPr>
          <w:b/>
        </w:rPr>
        <w:t xml:space="preserve">Minutes </w:t>
      </w:r>
      <w:r w:rsidR="004E620B">
        <w:rPr>
          <w:b/>
        </w:rPr>
        <w:t>–</w:t>
      </w:r>
      <w:r w:rsidR="00D641E4" w:rsidRPr="00D641E4">
        <w:rPr>
          <w:b/>
        </w:rPr>
        <w:t xml:space="preserve"> </w:t>
      </w:r>
      <w:r w:rsidR="003F41BC">
        <w:rPr>
          <w:b/>
        </w:rPr>
        <w:t>May 24</w:t>
      </w:r>
      <w:r w:rsidR="0066140A" w:rsidRPr="00E1023D">
        <w:rPr>
          <w:b/>
        </w:rPr>
        <w:t>, 20</w:t>
      </w:r>
      <w:r w:rsidRPr="00E1023D">
        <w:rPr>
          <w:b/>
        </w:rPr>
        <w:t>2</w:t>
      </w:r>
      <w:r w:rsidR="005C5C76">
        <w:rPr>
          <w:b/>
        </w:rPr>
        <w:t>2</w:t>
      </w:r>
      <w:r w:rsidR="007C246F" w:rsidRPr="00E1023D">
        <w:rPr>
          <w:b/>
        </w:rPr>
        <w:t xml:space="preserve"> </w:t>
      </w:r>
      <w:r w:rsidR="007C246F" w:rsidRPr="00E1023D">
        <w:rPr>
          <w:b/>
          <w:sz w:val="20"/>
          <w:szCs w:val="20"/>
        </w:rPr>
        <w:t>(ACTION ITEM)</w:t>
      </w:r>
    </w:p>
    <w:p w14:paraId="6CEDAC86" w14:textId="77777777" w:rsidR="008E7AAA" w:rsidRPr="00D641E4" w:rsidRDefault="008E7AAA" w:rsidP="001C1714">
      <w:pPr>
        <w:tabs>
          <w:tab w:val="right" w:pos="540"/>
          <w:tab w:val="left" w:pos="720"/>
        </w:tabs>
        <w:ind w:left="1620" w:hanging="1620"/>
        <w:jc w:val="both"/>
        <w:rPr>
          <w:b/>
        </w:rPr>
      </w:pPr>
    </w:p>
    <w:p w14:paraId="75007229" w14:textId="71378A8B" w:rsidR="008E7AAA" w:rsidRPr="00D641E4" w:rsidRDefault="005F3A89" w:rsidP="001C1714">
      <w:pPr>
        <w:tabs>
          <w:tab w:val="right" w:pos="540"/>
          <w:tab w:val="left" w:pos="720"/>
        </w:tabs>
        <w:jc w:val="both"/>
        <w:rPr>
          <w:b/>
        </w:rPr>
      </w:pPr>
      <w:r w:rsidRPr="00D641E4">
        <w:rPr>
          <w:b/>
        </w:rPr>
        <w:tab/>
      </w:r>
      <w:r w:rsidR="002A5383">
        <w:rPr>
          <w:b/>
        </w:rPr>
        <w:t xml:space="preserve">   </w:t>
      </w:r>
      <w:r w:rsidRPr="00D641E4">
        <w:rPr>
          <w:b/>
        </w:rPr>
        <w:t>III.</w:t>
      </w:r>
      <w:r w:rsidR="002A5383">
        <w:rPr>
          <w:b/>
        </w:rPr>
        <w:t xml:space="preserve">   Authority Business</w:t>
      </w:r>
    </w:p>
    <w:p w14:paraId="2D2874E0" w14:textId="77777777" w:rsidR="0066140A" w:rsidRPr="00D641E4" w:rsidRDefault="0066140A" w:rsidP="001C1714">
      <w:pPr>
        <w:tabs>
          <w:tab w:val="right" w:pos="540"/>
          <w:tab w:val="left" w:pos="720"/>
        </w:tabs>
        <w:ind w:left="1620" w:hanging="1620"/>
        <w:jc w:val="both"/>
        <w:rPr>
          <w:b/>
        </w:rPr>
      </w:pPr>
    </w:p>
    <w:p w14:paraId="3DE5A641" w14:textId="3A3AA4E2" w:rsidR="004B4D7D" w:rsidRDefault="004B4D7D" w:rsidP="004B4D7D">
      <w:pPr>
        <w:pStyle w:val="ListParagraph"/>
        <w:numPr>
          <w:ilvl w:val="0"/>
          <w:numId w:val="5"/>
        </w:numPr>
        <w:tabs>
          <w:tab w:val="right" w:pos="540"/>
          <w:tab w:val="left" w:pos="720"/>
          <w:tab w:val="left" w:pos="9090"/>
        </w:tabs>
        <w:jc w:val="both"/>
        <w:rPr>
          <w:b/>
        </w:rPr>
      </w:pPr>
      <w:r>
        <w:rPr>
          <w:b/>
        </w:rPr>
        <w:t>Hotel Update</w:t>
      </w:r>
    </w:p>
    <w:p w14:paraId="76D44A24" w14:textId="77777777" w:rsidR="00694E5B" w:rsidRDefault="00694E5B" w:rsidP="00694E5B">
      <w:pPr>
        <w:pStyle w:val="ListParagraph"/>
        <w:tabs>
          <w:tab w:val="right" w:pos="540"/>
          <w:tab w:val="left" w:pos="720"/>
          <w:tab w:val="left" w:pos="9090"/>
        </w:tabs>
        <w:jc w:val="both"/>
        <w:rPr>
          <w:b/>
        </w:rPr>
      </w:pPr>
    </w:p>
    <w:p w14:paraId="11B3CFE1" w14:textId="7C66C21D" w:rsidR="00694E5B" w:rsidRDefault="00900AE3" w:rsidP="004B4D7D">
      <w:pPr>
        <w:pStyle w:val="ListParagraph"/>
        <w:numPr>
          <w:ilvl w:val="0"/>
          <w:numId w:val="5"/>
        </w:numPr>
        <w:tabs>
          <w:tab w:val="right" w:pos="540"/>
          <w:tab w:val="left" w:pos="720"/>
          <w:tab w:val="left" w:pos="9090"/>
        </w:tabs>
        <w:jc w:val="both"/>
        <w:rPr>
          <w:b/>
        </w:rPr>
      </w:pPr>
      <w:r>
        <w:rPr>
          <w:b/>
        </w:rPr>
        <w:t xml:space="preserve">Capital Improvements Update </w:t>
      </w:r>
      <w:r w:rsidR="00E62338">
        <w:rPr>
          <w:b/>
        </w:rPr>
        <w:t>–</w:t>
      </w:r>
      <w:r>
        <w:rPr>
          <w:b/>
        </w:rPr>
        <w:t xml:space="preserve"> Roofing</w:t>
      </w:r>
    </w:p>
    <w:p w14:paraId="0D31CDF2" w14:textId="77777777" w:rsidR="00E62338" w:rsidRPr="00E62338" w:rsidRDefault="00E62338" w:rsidP="00E62338">
      <w:pPr>
        <w:pStyle w:val="ListParagraph"/>
        <w:rPr>
          <w:b/>
        </w:rPr>
      </w:pPr>
    </w:p>
    <w:p w14:paraId="0C8AF183" w14:textId="3AD56B41" w:rsidR="00694E5B" w:rsidRPr="00E62338" w:rsidRDefault="00E62338" w:rsidP="00E43A65">
      <w:pPr>
        <w:pStyle w:val="ListParagraph"/>
        <w:numPr>
          <w:ilvl w:val="0"/>
          <w:numId w:val="5"/>
        </w:numPr>
        <w:tabs>
          <w:tab w:val="right" w:pos="540"/>
          <w:tab w:val="left" w:pos="720"/>
          <w:tab w:val="left" w:pos="9090"/>
        </w:tabs>
        <w:jc w:val="both"/>
        <w:rPr>
          <w:b/>
        </w:rPr>
      </w:pPr>
      <w:r w:rsidRPr="00E62338">
        <w:rPr>
          <w:b/>
          <w:bCs/>
        </w:rPr>
        <w:t xml:space="preserve">Ballroom Chair RFP </w:t>
      </w:r>
    </w:p>
    <w:p w14:paraId="28807F25" w14:textId="77777777" w:rsidR="00E62338" w:rsidRPr="00E62338" w:rsidRDefault="00E62338" w:rsidP="00E62338">
      <w:pPr>
        <w:tabs>
          <w:tab w:val="right" w:pos="540"/>
          <w:tab w:val="left" w:pos="720"/>
          <w:tab w:val="left" w:pos="9090"/>
        </w:tabs>
        <w:jc w:val="both"/>
        <w:rPr>
          <w:b/>
        </w:rPr>
      </w:pPr>
    </w:p>
    <w:p w14:paraId="45E05786" w14:textId="0A3D6234" w:rsidR="004B4D7D" w:rsidRPr="0092403C" w:rsidRDefault="003F41BC" w:rsidP="0085033A">
      <w:pPr>
        <w:pStyle w:val="ListParagraph"/>
        <w:numPr>
          <w:ilvl w:val="0"/>
          <w:numId w:val="5"/>
        </w:numPr>
        <w:tabs>
          <w:tab w:val="right" w:pos="540"/>
          <w:tab w:val="left" w:pos="720"/>
          <w:tab w:val="left" w:pos="9090"/>
        </w:tabs>
        <w:jc w:val="both"/>
        <w:rPr>
          <w:b/>
        </w:rPr>
      </w:pPr>
      <w:r w:rsidRPr="0092403C">
        <w:rPr>
          <w:b/>
        </w:rPr>
        <w:t xml:space="preserve">Path </w:t>
      </w:r>
      <w:r w:rsidR="00694E5B" w:rsidRPr="0092403C">
        <w:rPr>
          <w:b/>
        </w:rPr>
        <w:t xml:space="preserve">Foundation </w:t>
      </w:r>
      <w:r w:rsidRPr="0092403C">
        <w:rPr>
          <w:b/>
        </w:rPr>
        <w:t>Trail Hub License Agreement 2022</w:t>
      </w:r>
      <w:r w:rsidR="008222C5" w:rsidRPr="0092403C">
        <w:rPr>
          <w:bCs/>
          <w:i/>
          <w:iCs/>
        </w:rPr>
        <w:t xml:space="preserve"> </w:t>
      </w:r>
    </w:p>
    <w:p w14:paraId="74BE6BF9" w14:textId="77777777" w:rsidR="0092403C" w:rsidRPr="0092403C" w:rsidRDefault="0092403C" w:rsidP="0092403C">
      <w:pPr>
        <w:pStyle w:val="ListParagraph"/>
        <w:rPr>
          <w:b/>
        </w:rPr>
      </w:pPr>
    </w:p>
    <w:p w14:paraId="0716D3E4" w14:textId="071D60FE" w:rsidR="008222C5" w:rsidRPr="008222C5" w:rsidRDefault="008222C5" w:rsidP="008222C5">
      <w:pPr>
        <w:pStyle w:val="ListParagraph"/>
        <w:numPr>
          <w:ilvl w:val="0"/>
          <w:numId w:val="7"/>
        </w:numPr>
        <w:tabs>
          <w:tab w:val="right" w:pos="540"/>
          <w:tab w:val="left" w:pos="720"/>
          <w:tab w:val="left" w:pos="9090"/>
        </w:tabs>
        <w:jc w:val="both"/>
        <w:rPr>
          <w:b/>
        </w:rPr>
      </w:pPr>
      <w:r>
        <w:rPr>
          <w:b/>
        </w:rPr>
        <w:t xml:space="preserve">    </w:t>
      </w:r>
      <w:r w:rsidR="00214CA8">
        <w:rPr>
          <w:b/>
        </w:rPr>
        <w:t>Adjourn</w:t>
      </w:r>
      <w:r>
        <w:rPr>
          <w:b/>
        </w:rPr>
        <w:t xml:space="preserve"> </w:t>
      </w:r>
    </w:p>
    <w:sectPr w:rsidR="008222C5" w:rsidRPr="008222C5" w:rsidSect="004B4D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430" w:right="1350" w:bottom="27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31206" w14:textId="77777777" w:rsidR="009A6FC4" w:rsidRDefault="009A6FC4">
      <w:r>
        <w:separator/>
      </w:r>
    </w:p>
  </w:endnote>
  <w:endnote w:type="continuationSeparator" w:id="0">
    <w:p w14:paraId="1BD6F963" w14:textId="77777777" w:rsidR="009A6FC4" w:rsidRDefault="009A6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86A83" w14:textId="77777777" w:rsidR="007B3F7E" w:rsidRDefault="007B3F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F412B" w14:textId="77777777" w:rsidR="007B3F7E" w:rsidRDefault="007B3F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A667A" w14:textId="77777777" w:rsidR="007B3F7E" w:rsidRDefault="007B3F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E296B" w14:textId="77777777" w:rsidR="009A6FC4" w:rsidRDefault="009A6FC4">
      <w:r>
        <w:separator/>
      </w:r>
    </w:p>
  </w:footnote>
  <w:footnote w:type="continuationSeparator" w:id="0">
    <w:p w14:paraId="581FCA4E" w14:textId="77777777" w:rsidR="009A6FC4" w:rsidRDefault="009A6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502A4" w14:textId="77777777" w:rsidR="007B3F7E" w:rsidRDefault="007B3F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5E461" w14:textId="629D3E39" w:rsidR="00770CA4" w:rsidRDefault="00770C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3C96" w14:textId="77777777" w:rsidR="007B3F7E" w:rsidRDefault="007B3F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7DA"/>
    <w:multiLevelType w:val="hybridMultilevel"/>
    <w:tmpl w:val="D14A8068"/>
    <w:lvl w:ilvl="0" w:tplc="9DF64DEC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37818"/>
    <w:multiLevelType w:val="hybridMultilevel"/>
    <w:tmpl w:val="0DD4CE04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1A014B67"/>
    <w:multiLevelType w:val="hybridMultilevel"/>
    <w:tmpl w:val="0B2ACA2A"/>
    <w:lvl w:ilvl="0" w:tplc="85CA39AC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7056F7"/>
    <w:multiLevelType w:val="hybridMultilevel"/>
    <w:tmpl w:val="AF724770"/>
    <w:lvl w:ilvl="0" w:tplc="A7284028">
      <w:start w:val="4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4DFA3443"/>
    <w:multiLevelType w:val="hybridMultilevel"/>
    <w:tmpl w:val="6DDE37E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7B621F"/>
    <w:multiLevelType w:val="hybridMultilevel"/>
    <w:tmpl w:val="F6AEFA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E6DF8"/>
    <w:multiLevelType w:val="hybridMultilevel"/>
    <w:tmpl w:val="282EE3BE"/>
    <w:lvl w:ilvl="0" w:tplc="FFE2224C">
      <w:start w:val="3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3447862">
    <w:abstractNumId w:val="1"/>
  </w:num>
  <w:num w:numId="2" w16cid:durableId="1292133344">
    <w:abstractNumId w:val="0"/>
  </w:num>
  <w:num w:numId="3" w16cid:durableId="1844004049">
    <w:abstractNumId w:val="2"/>
  </w:num>
  <w:num w:numId="4" w16cid:durableId="1783038714">
    <w:abstractNumId w:val="5"/>
  </w:num>
  <w:num w:numId="5" w16cid:durableId="1072311500">
    <w:abstractNumId w:val="4"/>
  </w:num>
  <w:num w:numId="6" w16cid:durableId="1579746716">
    <w:abstractNumId w:val="6"/>
  </w:num>
  <w:num w:numId="7" w16cid:durableId="13704907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AzsTA2tDQzszRX0lEKTi0uzszPAymwqAUAiT7sOSwAAAA="/>
  </w:docVars>
  <w:rsids>
    <w:rsidRoot w:val="00A76F71"/>
    <w:rsid w:val="00004D65"/>
    <w:rsid w:val="0001233C"/>
    <w:rsid w:val="00021729"/>
    <w:rsid w:val="000258FD"/>
    <w:rsid w:val="000711D8"/>
    <w:rsid w:val="00074B0D"/>
    <w:rsid w:val="00081FB4"/>
    <w:rsid w:val="000C1723"/>
    <w:rsid w:val="000D0EA5"/>
    <w:rsid w:val="000E4214"/>
    <w:rsid w:val="00105DC4"/>
    <w:rsid w:val="001162AE"/>
    <w:rsid w:val="001479D0"/>
    <w:rsid w:val="00167DA4"/>
    <w:rsid w:val="0018000F"/>
    <w:rsid w:val="001859A7"/>
    <w:rsid w:val="00190330"/>
    <w:rsid w:val="001C1714"/>
    <w:rsid w:val="001D655C"/>
    <w:rsid w:val="001E150F"/>
    <w:rsid w:val="00203745"/>
    <w:rsid w:val="00214CA8"/>
    <w:rsid w:val="00224694"/>
    <w:rsid w:val="00240340"/>
    <w:rsid w:val="00257C54"/>
    <w:rsid w:val="002747AB"/>
    <w:rsid w:val="00274B68"/>
    <w:rsid w:val="00282800"/>
    <w:rsid w:val="002841CF"/>
    <w:rsid w:val="00284E57"/>
    <w:rsid w:val="002A5383"/>
    <w:rsid w:val="002B5181"/>
    <w:rsid w:val="00300E06"/>
    <w:rsid w:val="00315145"/>
    <w:rsid w:val="00323506"/>
    <w:rsid w:val="00325818"/>
    <w:rsid w:val="003426C0"/>
    <w:rsid w:val="00345540"/>
    <w:rsid w:val="00377968"/>
    <w:rsid w:val="00391156"/>
    <w:rsid w:val="003A047C"/>
    <w:rsid w:val="003B5A33"/>
    <w:rsid w:val="003F3528"/>
    <w:rsid w:val="003F41BC"/>
    <w:rsid w:val="00402240"/>
    <w:rsid w:val="004272CE"/>
    <w:rsid w:val="00441680"/>
    <w:rsid w:val="00455558"/>
    <w:rsid w:val="00471DCE"/>
    <w:rsid w:val="004A7E7A"/>
    <w:rsid w:val="004B4B78"/>
    <w:rsid w:val="004B4D7D"/>
    <w:rsid w:val="004C2002"/>
    <w:rsid w:val="004E620B"/>
    <w:rsid w:val="00500820"/>
    <w:rsid w:val="005129D6"/>
    <w:rsid w:val="00534BFB"/>
    <w:rsid w:val="00537D85"/>
    <w:rsid w:val="005736AD"/>
    <w:rsid w:val="005A3CAA"/>
    <w:rsid w:val="005A59CA"/>
    <w:rsid w:val="005B512F"/>
    <w:rsid w:val="005C5C76"/>
    <w:rsid w:val="005E7953"/>
    <w:rsid w:val="005F3A89"/>
    <w:rsid w:val="005F719B"/>
    <w:rsid w:val="006053B1"/>
    <w:rsid w:val="006062D3"/>
    <w:rsid w:val="00636FFE"/>
    <w:rsid w:val="00640EF4"/>
    <w:rsid w:val="006548A1"/>
    <w:rsid w:val="0066140A"/>
    <w:rsid w:val="00694E5B"/>
    <w:rsid w:val="007042DB"/>
    <w:rsid w:val="007167F9"/>
    <w:rsid w:val="00767E84"/>
    <w:rsid w:val="00770CA4"/>
    <w:rsid w:val="00780063"/>
    <w:rsid w:val="007875DE"/>
    <w:rsid w:val="007B3F7E"/>
    <w:rsid w:val="007B7ABF"/>
    <w:rsid w:val="007C0E42"/>
    <w:rsid w:val="007C246F"/>
    <w:rsid w:val="007C2C53"/>
    <w:rsid w:val="00813C37"/>
    <w:rsid w:val="008222C5"/>
    <w:rsid w:val="008538DA"/>
    <w:rsid w:val="008B613B"/>
    <w:rsid w:val="008B7977"/>
    <w:rsid w:val="008C43D5"/>
    <w:rsid w:val="008D759F"/>
    <w:rsid w:val="008E4BB6"/>
    <w:rsid w:val="008E7AAA"/>
    <w:rsid w:val="008F4350"/>
    <w:rsid w:val="008F4790"/>
    <w:rsid w:val="00900AE3"/>
    <w:rsid w:val="0092403C"/>
    <w:rsid w:val="009255C2"/>
    <w:rsid w:val="00926FB1"/>
    <w:rsid w:val="009440D4"/>
    <w:rsid w:val="00950CE9"/>
    <w:rsid w:val="00994E64"/>
    <w:rsid w:val="009A6FC4"/>
    <w:rsid w:val="009C744E"/>
    <w:rsid w:val="009E20B5"/>
    <w:rsid w:val="00A05791"/>
    <w:rsid w:val="00A41DE1"/>
    <w:rsid w:val="00A76F71"/>
    <w:rsid w:val="00A83D7D"/>
    <w:rsid w:val="00AF4B67"/>
    <w:rsid w:val="00B42EAB"/>
    <w:rsid w:val="00B5655D"/>
    <w:rsid w:val="00B769CC"/>
    <w:rsid w:val="00B8438C"/>
    <w:rsid w:val="00B96864"/>
    <w:rsid w:val="00BB27A3"/>
    <w:rsid w:val="00BF5CC7"/>
    <w:rsid w:val="00BF6FE1"/>
    <w:rsid w:val="00C05E3A"/>
    <w:rsid w:val="00C223C6"/>
    <w:rsid w:val="00C24A9B"/>
    <w:rsid w:val="00C74CD0"/>
    <w:rsid w:val="00C816B3"/>
    <w:rsid w:val="00CB50A4"/>
    <w:rsid w:val="00CC79D8"/>
    <w:rsid w:val="00CE684D"/>
    <w:rsid w:val="00CE7C7B"/>
    <w:rsid w:val="00D46514"/>
    <w:rsid w:val="00D53581"/>
    <w:rsid w:val="00D57765"/>
    <w:rsid w:val="00D641E4"/>
    <w:rsid w:val="00D711C0"/>
    <w:rsid w:val="00DB35BA"/>
    <w:rsid w:val="00DC0351"/>
    <w:rsid w:val="00DD369E"/>
    <w:rsid w:val="00DF3B4D"/>
    <w:rsid w:val="00E1023D"/>
    <w:rsid w:val="00E2622E"/>
    <w:rsid w:val="00E62338"/>
    <w:rsid w:val="00E64EA7"/>
    <w:rsid w:val="00E76C16"/>
    <w:rsid w:val="00E947D1"/>
    <w:rsid w:val="00EB3E09"/>
    <w:rsid w:val="00ED3BC6"/>
    <w:rsid w:val="00EE7D3B"/>
    <w:rsid w:val="00EF6517"/>
    <w:rsid w:val="00F029A6"/>
    <w:rsid w:val="00F074B1"/>
    <w:rsid w:val="00F07B5F"/>
    <w:rsid w:val="00F27E84"/>
    <w:rsid w:val="00F32C39"/>
    <w:rsid w:val="00F400FB"/>
    <w:rsid w:val="00F40277"/>
    <w:rsid w:val="00F56C20"/>
    <w:rsid w:val="00F9713F"/>
    <w:rsid w:val="00FB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7585"/>
    <o:shapelayout v:ext="edit">
      <o:idmap v:ext="edit" data="1"/>
    </o:shapelayout>
  </w:shapeDefaults>
  <w:decimalSymbol w:val="."/>
  <w:listSeparator w:val=","/>
  <w14:docId w14:val="077D4636"/>
  <w15:docId w15:val="{C81B3215-3D2A-4A9D-A8F1-0AF2A28EA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2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062D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3B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B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190330"/>
    <w:pPr>
      <w:widowControl w:val="0"/>
      <w:ind w:left="2325" w:hanging="360"/>
    </w:pPr>
    <w:rPr>
      <w:rFonts w:cstheme="minorBidi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190330"/>
    <w:rPr>
      <w:rFonts w:cstheme="minorBid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E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8</Words>
  <Characters>528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</vt:lpstr>
    </vt:vector>
  </TitlesOfParts>
  <Company>GWCC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</dc:title>
  <dc:creator>bhousley</dc:creator>
  <cp:lastModifiedBy>King, Alisha</cp:lastModifiedBy>
  <cp:revision>11</cp:revision>
  <cp:lastPrinted>2022-06-27T13:44:00Z</cp:lastPrinted>
  <dcterms:created xsi:type="dcterms:W3CDTF">2022-06-07T18:46:00Z</dcterms:created>
  <dcterms:modified xsi:type="dcterms:W3CDTF">2022-06-27T14:08:00Z</dcterms:modified>
</cp:coreProperties>
</file>